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4A99" w:rsidRDefault="00004A99"/>
    <w:tbl>
      <w:tblPr>
        <w:tblStyle w:val="TableGrid"/>
        <w:tblpPr w:leftFromText="180" w:rightFromText="180" w:vertAnchor="text" w:tblpX="175" w:tblpY="1"/>
        <w:tblOverlap w:val="never"/>
        <w:tblW w:w="10440" w:type="dxa"/>
        <w:tblLook w:val="04A0" w:firstRow="1" w:lastRow="0" w:firstColumn="1" w:lastColumn="0" w:noHBand="0" w:noVBand="1"/>
      </w:tblPr>
      <w:tblGrid>
        <w:gridCol w:w="1440"/>
        <w:gridCol w:w="2970"/>
        <w:gridCol w:w="3060"/>
        <w:gridCol w:w="2970"/>
      </w:tblGrid>
      <w:tr w:rsidR="00004A99" w:rsidTr="00004A99">
        <w:tc>
          <w:tcPr>
            <w:tcW w:w="1440" w:type="dxa"/>
            <w:shd w:val="clear" w:color="auto" w:fill="000000" w:themeFill="text1"/>
          </w:tcPr>
          <w:p w:rsidR="00004A99" w:rsidRPr="00004A99" w:rsidRDefault="00004A99" w:rsidP="00004A99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000000" w:themeFill="text1"/>
          </w:tcPr>
          <w:p w:rsidR="00004A99" w:rsidRPr="00004A99" w:rsidRDefault="00004A99" w:rsidP="00004A99">
            <w:pPr>
              <w:jc w:val="center"/>
              <w:rPr>
                <w:b/>
              </w:rPr>
            </w:pPr>
            <w:r w:rsidRPr="00004A99">
              <w:rPr>
                <w:b/>
              </w:rPr>
              <w:t>Exceptional</w:t>
            </w:r>
          </w:p>
        </w:tc>
        <w:tc>
          <w:tcPr>
            <w:tcW w:w="3060" w:type="dxa"/>
            <w:shd w:val="clear" w:color="auto" w:fill="000000" w:themeFill="text1"/>
          </w:tcPr>
          <w:p w:rsidR="00004A99" w:rsidRPr="00004A99" w:rsidRDefault="00004A99" w:rsidP="00004A99">
            <w:pPr>
              <w:jc w:val="center"/>
              <w:rPr>
                <w:b/>
              </w:rPr>
            </w:pPr>
            <w:r w:rsidRPr="00004A99">
              <w:rPr>
                <w:b/>
              </w:rPr>
              <w:t>Adequate</w:t>
            </w:r>
          </w:p>
        </w:tc>
        <w:tc>
          <w:tcPr>
            <w:tcW w:w="2970" w:type="dxa"/>
            <w:shd w:val="clear" w:color="auto" w:fill="000000" w:themeFill="text1"/>
          </w:tcPr>
          <w:p w:rsidR="00004A99" w:rsidRPr="00004A99" w:rsidRDefault="00004A99" w:rsidP="00004A99">
            <w:pPr>
              <w:jc w:val="center"/>
              <w:rPr>
                <w:b/>
              </w:rPr>
            </w:pPr>
            <w:r w:rsidRPr="00004A99">
              <w:rPr>
                <w:b/>
              </w:rPr>
              <w:t>Needs Improvement</w:t>
            </w:r>
          </w:p>
        </w:tc>
      </w:tr>
      <w:tr w:rsidR="00004A99" w:rsidTr="00004A99">
        <w:trPr>
          <w:trHeight w:val="1682"/>
        </w:trPr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Research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is customized to job description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Key words are utilized to demonstrate skills &amp; qualifications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3"/>
              </w:numPr>
              <w:tabs>
                <w:tab w:val="clear" w:pos="720"/>
                <w:tab w:val="num" w:pos="168"/>
              </w:tabs>
              <w:ind w:left="168" w:hanging="180"/>
            </w:pPr>
            <w:r w:rsidRPr="00004A99">
              <w:t>Resume highlights qualifications and skills desired in specific industry or field</w:t>
            </w:r>
          </w:p>
          <w:p w:rsidR="00B02CBB" w:rsidRPr="00004A99" w:rsidRDefault="00004A99" w:rsidP="00004A99">
            <w:pPr>
              <w:numPr>
                <w:ilvl w:val="0"/>
                <w:numId w:val="3"/>
              </w:numPr>
              <w:tabs>
                <w:tab w:val="clear" w:pos="720"/>
                <w:tab w:val="num" w:pos="168"/>
              </w:tabs>
              <w:ind w:left="168" w:hanging="180"/>
            </w:pPr>
            <w:r w:rsidRPr="00004A99">
              <w:t>Resume is not specifically tailored for the position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4"/>
              </w:numPr>
              <w:tabs>
                <w:tab w:val="clear" w:pos="720"/>
                <w:tab w:val="num" w:pos="170"/>
              </w:tabs>
              <w:ind w:left="170" w:hanging="180"/>
            </w:pPr>
            <w:r w:rsidRPr="00004A99">
              <w:t xml:space="preserve">Resume highlights generic skills and qualifications </w:t>
            </w:r>
          </w:p>
          <w:p w:rsidR="00B02CBB" w:rsidRPr="00004A99" w:rsidRDefault="00004A99" w:rsidP="00004A99">
            <w:pPr>
              <w:numPr>
                <w:ilvl w:val="0"/>
                <w:numId w:val="4"/>
              </w:numPr>
              <w:tabs>
                <w:tab w:val="clear" w:pos="720"/>
                <w:tab w:val="num" w:pos="170"/>
              </w:tabs>
              <w:ind w:left="170" w:hanging="180"/>
            </w:pPr>
            <w:r w:rsidRPr="00004A99">
              <w:t>No evidence that applicant has read the job description or researched the industry</w:t>
            </w:r>
          </w:p>
          <w:p w:rsidR="00004A99" w:rsidRDefault="00004A99" w:rsidP="00004A99"/>
        </w:tc>
      </w:tr>
      <w:tr w:rsidR="00004A99" w:rsidTr="00004A99">
        <w:trPr>
          <w:trHeight w:val="2618"/>
        </w:trPr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Contact Information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5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>Contact information is professional and easy to read</w:t>
            </w:r>
          </w:p>
          <w:p w:rsidR="00B02CBB" w:rsidRPr="00004A99" w:rsidRDefault="00004A99" w:rsidP="00004A99">
            <w:pPr>
              <w:numPr>
                <w:ilvl w:val="0"/>
                <w:numId w:val="5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 xml:space="preserve">Has all required contact information Including: </w:t>
            </w:r>
            <w:r w:rsidRPr="00093570">
              <w:rPr>
                <w:b/>
              </w:rPr>
              <w:t xml:space="preserve">full name, email, phone </w:t>
            </w:r>
            <w:proofErr w:type="gramStart"/>
            <w:r w:rsidRPr="00093570">
              <w:rPr>
                <w:b/>
              </w:rPr>
              <w:t>number</w:t>
            </w:r>
            <w:proofErr w:type="gramEnd"/>
          </w:p>
          <w:p w:rsidR="00B02CBB" w:rsidRPr="00004A99" w:rsidRDefault="00004A99" w:rsidP="00004A99">
            <w:pPr>
              <w:numPr>
                <w:ilvl w:val="0"/>
                <w:numId w:val="5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 xml:space="preserve">Includes </w:t>
            </w:r>
            <w:r w:rsidR="00093570">
              <w:t>a professional networking</w:t>
            </w:r>
            <w:r w:rsidRPr="00004A99">
              <w:t xml:space="preserve"> profile link</w:t>
            </w:r>
          </w:p>
          <w:p w:rsidR="00B02CBB" w:rsidRPr="00004A99" w:rsidRDefault="00004A99" w:rsidP="00004A99">
            <w:pPr>
              <w:numPr>
                <w:ilvl w:val="0"/>
                <w:numId w:val="5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>Name is a larger text size than contact information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6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>Contact information does not stand out from the body of the resume</w:t>
            </w:r>
          </w:p>
          <w:p w:rsidR="00B02CBB" w:rsidRPr="00004A99" w:rsidRDefault="00004A99" w:rsidP="00004A99">
            <w:pPr>
              <w:numPr>
                <w:ilvl w:val="0"/>
                <w:numId w:val="6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 xml:space="preserve">Includes required contact information but no </w:t>
            </w:r>
            <w:r w:rsidR="00093570">
              <w:t>additional professional networking information</w:t>
            </w:r>
          </w:p>
          <w:p w:rsidR="00B02CBB" w:rsidRPr="00004A99" w:rsidRDefault="00004A99" w:rsidP="00004A99">
            <w:pPr>
              <w:numPr>
                <w:ilvl w:val="0"/>
                <w:numId w:val="6"/>
              </w:numPr>
              <w:tabs>
                <w:tab w:val="clear" w:pos="720"/>
                <w:tab w:val="num" w:pos="162"/>
              </w:tabs>
              <w:ind w:left="162" w:hanging="180"/>
            </w:pPr>
            <w:r w:rsidRPr="00004A99">
              <w:t>Email address is personal instead of professional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4"/>
              </w:numPr>
              <w:tabs>
                <w:tab w:val="clear" w:pos="720"/>
                <w:tab w:val="num" w:pos="170"/>
              </w:tabs>
              <w:ind w:left="170" w:hanging="180"/>
            </w:pPr>
            <w:r w:rsidRPr="00004A99">
              <w:t>Heading is missing one or more required pieces of contact information</w:t>
            </w:r>
          </w:p>
          <w:p w:rsidR="00B02CBB" w:rsidRPr="00004A99" w:rsidRDefault="00004A99" w:rsidP="00004A99">
            <w:pPr>
              <w:numPr>
                <w:ilvl w:val="0"/>
                <w:numId w:val="4"/>
              </w:numPr>
              <w:tabs>
                <w:tab w:val="clear" w:pos="720"/>
                <w:tab w:val="num" w:pos="170"/>
              </w:tabs>
              <w:ind w:left="170" w:hanging="180"/>
            </w:pPr>
            <w:r w:rsidRPr="00004A99">
              <w:t>Email address is unprofessional or inappropriate</w:t>
            </w:r>
          </w:p>
          <w:p w:rsidR="00B02CBB" w:rsidRPr="00004A99" w:rsidRDefault="00004A99" w:rsidP="00004A99">
            <w:pPr>
              <w:numPr>
                <w:ilvl w:val="0"/>
                <w:numId w:val="4"/>
              </w:numPr>
              <w:tabs>
                <w:tab w:val="clear" w:pos="720"/>
                <w:tab w:val="num" w:pos="170"/>
              </w:tabs>
              <w:ind w:left="170" w:hanging="180"/>
            </w:pPr>
            <w:r w:rsidRPr="00004A99">
              <w:t>Formatting is distracting to the reader</w:t>
            </w:r>
          </w:p>
          <w:p w:rsidR="00004A99" w:rsidRDefault="00004A99" w:rsidP="00004A99"/>
        </w:tc>
      </w:tr>
      <w:tr w:rsidR="00004A99" w:rsidTr="00004A99">
        <w:trPr>
          <w:trHeight w:val="2807"/>
        </w:trPr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Education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asy to find and well laid ou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cludes all required information: institution location, degree, concentration, theme, minor, date of completion and GPA if over 3.0/4.0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May include study abroad or honors/awards in an organized manner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>
              <w:t>Some required information is missing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>
              <w:t>Some i</w:t>
            </w:r>
            <w:r w:rsidRPr="00004A99">
              <w:t xml:space="preserve">nformation </w:t>
            </w:r>
            <w:r>
              <w:t xml:space="preserve">is </w:t>
            </w:r>
            <w:r w:rsidRPr="00004A99">
              <w:t>hard to find quickly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Abbreviations and/or institutional jargon is used (i.e. BSAD)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ducation section is incomplete and</w:t>
            </w:r>
            <w:r>
              <w:t>/or</w:t>
            </w:r>
            <w:r w:rsidRPr="00004A99">
              <w:t xml:space="preserve"> disorganiz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Name of institution and/or degree information is missing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Graduation date is omitted</w:t>
            </w:r>
          </w:p>
          <w:p w:rsidR="00004A99" w:rsidRDefault="00004A99" w:rsidP="00004A99"/>
        </w:tc>
      </w:tr>
      <w:tr w:rsidR="00004A99" w:rsidTr="00004A99"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Experience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 xml:space="preserve">Well organized 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ach experience includes: name or organization, location, title and dates of employmen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Descriptions intentionally reflect skills desired by employer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Utilizes concise phrases to highlight experienc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ffectively utilizes S.T.A.R method to detail accomplishments and/or result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lts are quantifi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All bullets begin with strong action verbs</w:t>
            </w:r>
          </w:p>
          <w:p w:rsid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Bullets have been used to break up text</w:t>
            </w:r>
          </w:p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Organization of information could use improvemen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ome organization information is missing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Focus is on tasks completed rather than accomplishments or result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Too much or too little information is includ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Descriptions do not reflect skills required by employer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lts are not quantifi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ome outdated or irrelevant experience is includ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Most bullets begin with strong action verb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Bullets are used to break up text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xperience section is disorganized and/or incomplet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Little to no explanation of job duties/responsibilities is includ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majority of experience is irrelevant or outdated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Bullets are not utilized to break up information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Weak or vague verbs are used to begin most bullet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Employer cannot easily understand experience</w:t>
            </w:r>
          </w:p>
          <w:p w:rsidR="00004A99" w:rsidRDefault="00004A99" w:rsidP="00004A99"/>
        </w:tc>
      </w:tr>
      <w:tr w:rsidR="00004A99" w:rsidTr="00004A99"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lastRenderedPageBreak/>
              <w:t>Involvement</w:t>
            </w:r>
          </w:p>
        </w:tc>
        <w:tc>
          <w:tcPr>
            <w:tcW w:w="2970" w:type="dxa"/>
          </w:tcPr>
          <w:p w:rsidR="00B02CBB" w:rsidRPr="00004A99" w:rsidRDefault="00093570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>
              <w:t>Section</w:t>
            </w:r>
            <w:r w:rsidR="00004A99" w:rsidRPr="00004A99">
              <w:t xml:space="preserve"> describes involvement experience in a way that is relevant to employer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cludes organization name, position held, responsibilities and/or accomplishments, honors, and dates of involvemen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formation is presented in a concise manner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Bullets are used to break up information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volvement section is disorganized or incomplete</w:t>
            </w:r>
          </w:p>
          <w:p w:rsid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 xml:space="preserve">Description of </w:t>
            </w:r>
            <w:r w:rsidR="00093570" w:rsidRPr="00004A99">
              <w:t>involvement</w:t>
            </w:r>
            <w:r w:rsidRPr="00004A99">
              <w:t xml:space="preserve"> </w:t>
            </w:r>
            <w:r w:rsidR="00093570" w:rsidRPr="00004A99">
              <w:t>is not</w:t>
            </w:r>
            <w:r w:rsidRPr="00004A99">
              <w:t xml:space="preserve"> relevant to employers</w:t>
            </w:r>
          </w:p>
          <w:p w:rsid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Describes what the organization is rather than contributions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volvement section contains very little information or is missing entirely</w:t>
            </w:r>
          </w:p>
          <w:p w:rsidR="00004A99" w:rsidRDefault="00004A99" w:rsidP="00004A99"/>
        </w:tc>
      </w:tr>
      <w:tr w:rsidR="00004A99" w:rsidTr="00004A99"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Mechanics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has no spelling or grammar error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entences are clear and articulate in describing experience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contains a few minor spelling or grammar error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ome sentences could provide a clearer description of experience</w:t>
            </w:r>
          </w:p>
          <w:p w:rsidR="00004A99" w:rsidRDefault="00004A99" w:rsidP="00004A99"/>
        </w:tc>
        <w:tc>
          <w:tcPr>
            <w:tcW w:w="2970" w:type="dxa"/>
          </w:tcPr>
          <w:p w:rsid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There are many glaring spelling or grammar mistakes</w:t>
            </w:r>
          </w:p>
          <w:p w:rsidR="00004A99" w:rsidRDefault="00093570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>
              <w:t>Se</w:t>
            </w:r>
            <w:bookmarkStart w:id="0" w:name="_GoBack"/>
            <w:bookmarkEnd w:id="0"/>
            <w:r w:rsidR="00004A99" w:rsidRPr="00004A99">
              <w:t>ntences are unclear making the resume difficult to read</w:t>
            </w:r>
          </w:p>
        </w:tc>
      </w:tr>
      <w:tr w:rsidR="00004A99" w:rsidTr="00004A99"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rPr>
                <w:b/>
              </w:rPr>
            </w:pPr>
            <w:r w:rsidRPr="00004A99">
              <w:rPr>
                <w:b/>
              </w:rPr>
              <w:t>Formatting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is one pag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fills the entire space with no large white spaces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Font style and layout are consisten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mportant information stands out</w:t>
            </w:r>
          </w:p>
          <w:p w:rsidR="00B02CBB" w:rsidRPr="00004A99" w:rsidRDefault="00093570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>
              <w:t>R</w:t>
            </w:r>
            <w:r w:rsidR="00004A99" w:rsidRPr="00004A99">
              <w:t>esume can be easily scanned by an employer in less than a minute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Resume has fills most but not all of the pag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Use of bold, italics, underling, is distracting rather than helpful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 xml:space="preserve">Important information take some time to find 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Format is unappealing and/or inconsistent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Font size and margins have obviously been manipulated to make content take up more or less spac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mportant information cannot be found without thorough examination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Graphics, pictures, or boarders distract from the information</w:t>
            </w:r>
          </w:p>
          <w:p w:rsidR="00004A99" w:rsidRDefault="00004A99" w:rsidP="00004A99"/>
        </w:tc>
      </w:tr>
      <w:tr w:rsidR="00004A99" w:rsidTr="00004A99">
        <w:tc>
          <w:tcPr>
            <w:tcW w:w="1440" w:type="dxa"/>
            <w:shd w:val="clear" w:color="auto" w:fill="E9E5DC" w:themeFill="background2"/>
            <w:vAlign w:val="center"/>
          </w:tcPr>
          <w:p w:rsidR="00004A99" w:rsidRPr="00004A99" w:rsidRDefault="00004A99" w:rsidP="00004A99">
            <w:pPr>
              <w:ind w:left="-18"/>
              <w:rPr>
                <w:b/>
              </w:rPr>
            </w:pPr>
            <w:r w:rsidRPr="00004A99">
              <w:rPr>
                <w:b/>
              </w:rPr>
              <w:t>Skills &amp; Interests (Optional)</w:t>
            </w:r>
          </w:p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 xml:space="preserve">Highlights transferrable,  relevant to or required for positions applying 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kills included are not overly common and serve as a differentiator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terests help to highlight something unique or interesting</w:t>
            </w:r>
          </w:p>
          <w:p w:rsidR="00004A99" w:rsidRDefault="00004A99" w:rsidP="00004A99"/>
        </w:tc>
        <w:tc>
          <w:tcPr>
            <w:tcW w:w="306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Most skills are relevant to or required for the position applying to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ome skills are common but most serve as differentiator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terests are more generic but show some uniqueness</w:t>
            </w:r>
          </w:p>
          <w:p w:rsidR="00004A99" w:rsidRDefault="00004A99" w:rsidP="00004A99"/>
        </w:tc>
        <w:tc>
          <w:tcPr>
            <w:tcW w:w="2970" w:type="dxa"/>
          </w:tcPr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kills section is clearly used as a way to fill the page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Skills are irrelevant to position or generic (i.e. proficient in Microsoft Office)</w:t>
            </w:r>
          </w:p>
          <w:p w:rsidR="00B02CBB" w:rsidRPr="00004A99" w:rsidRDefault="00004A99" w:rsidP="00004A99">
            <w:pPr>
              <w:numPr>
                <w:ilvl w:val="0"/>
                <w:numId w:val="2"/>
              </w:numPr>
              <w:tabs>
                <w:tab w:val="clear" w:pos="720"/>
                <w:tab w:val="num" w:pos="165"/>
              </w:tabs>
              <w:ind w:left="165" w:hanging="180"/>
            </w:pPr>
            <w:r w:rsidRPr="00004A99">
              <w:t>Interests are non</w:t>
            </w:r>
            <w:r w:rsidR="00093570">
              <w:t>-</w:t>
            </w:r>
            <w:r w:rsidRPr="00004A99">
              <w:t>specific and give no insight for the employer</w:t>
            </w:r>
          </w:p>
          <w:p w:rsidR="00004A99" w:rsidRDefault="00004A99" w:rsidP="00004A99"/>
        </w:tc>
      </w:tr>
    </w:tbl>
    <w:p w:rsidR="00EB7480" w:rsidRPr="00004A99" w:rsidRDefault="00004A99" w:rsidP="00004A99">
      <w:r>
        <w:br w:type="textWrapping" w:clear="all"/>
      </w:r>
    </w:p>
    <w:sectPr w:rsidR="00EB7480" w:rsidRPr="00004A99" w:rsidSect="00004A99">
      <w:headerReference w:type="first" r:id="rId8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4A99" w:rsidRDefault="00004A99" w:rsidP="00004A99">
      <w:pPr>
        <w:spacing w:after="0" w:line="240" w:lineRule="auto"/>
      </w:pPr>
      <w:r>
        <w:separator/>
      </w:r>
    </w:p>
  </w:endnote>
  <w:endnote w:type="continuationSeparator" w:id="0">
    <w:p w:rsidR="00004A99" w:rsidRDefault="00004A99" w:rsidP="00004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4A99" w:rsidRDefault="00004A99" w:rsidP="00004A99">
      <w:pPr>
        <w:spacing w:after="0" w:line="240" w:lineRule="auto"/>
      </w:pPr>
      <w:r>
        <w:separator/>
      </w:r>
    </w:p>
  </w:footnote>
  <w:footnote w:type="continuationSeparator" w:id="0">
    <w:p w:rsidR="00004A99" w:rsidRDefault="00004A99" w:rsidP="00004A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206F" w:rsidRDefault="0009206F" w:rsidP="0009206F">
    <w:pPr>
      <w:pStyle w:val="Title"/>
    </w:pPr>
    <w:r>
      <w:t>Grossman School of Business Resume Rubr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51AC3"/>
    <w:multiLevelType w:val="hybridMultilevel"/>
    <w:tmpl w:val="BA90B3AC"/>
    <w:lvl w:ilvl="0" w:tplc="3B92E3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24A7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12A3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9604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A472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6C56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AC29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D45A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7066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55A7"/>
    <w:multiLevelType w:val="hybridMultilevel"/>
    <w:tmpl w:val="669CEE40"/>
    <w:lvl w:ilvl="0" w:tplc="D5802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925D9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DECF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0A6D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D45E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24E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FE65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CF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9A0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67283"/>
    <w:multiLevelType w:val="hybridMultilevel"/>
    <w:tmpl w:val="BBD09696"/>
    <w:lvl w:ilvl="0" w:tplc="7DDA7D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2645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3C83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781C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68BD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8629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825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9A5B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66E0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11F97"/>
    <w:multiLevelType w:val="hybridMultilevel"/>
    <w:tmpl w:val="575A740E"/>
    <w:lvl w:ilvl="0" w:tplc="DC46E6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9651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12C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C9C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3AAD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207F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43B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8454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A07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12BF"/>
    <w:multiLevelType w:val="hybridMultilevel"/>
    <w:tmpl w:val="98C0A808"/>
    <w:lvl w:ilvl="0" w:tplc="B630D4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80BD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A44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587E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AF404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5892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AE7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2229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BE1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55B1E"/>
    <w:multiLevelType w:val="hybridMultilevel"/>
    <w:tmpl w:val="B2DC528A"/>
    <w:lvl w:ilvl="0" w:tplc="3C62E1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96A4C"/>
    <w:multiLevelType w:val="hybridMultilevel"/>
    <w:tmpl w:val="78641FEA"/>
    <w:lvl w:ilvl="0" w:tplc="B3EE44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3ECA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545E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F0BD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2AFA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3266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289F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F82C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A664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900A5"/>
    <w:multiLevelType w:val="hybridMultilevel"/>
    <w:tmpl w:val="DABE2BBE"/>
    <w:lvl w:ilvl="0" w:tplc="7DE098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AE0C9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CC5D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6E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EAE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D439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3251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8F2BA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4AB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0117E"/>
    <w:multiLevelType w:val="hybridMultilevel"/>
    <w:tmpl w:val="83361A90"/>
    <w:lvl w:ilvl="0" w:tplc="52D2BF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242BD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2899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D08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CAAF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5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86B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D87C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0C98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897791"/>
    <w:multiLevelType w:val="hybridMultilevel"/>
    <w:tmpl w:val="AC3AB662"/>
    <w:lvl w:ilvl="0" w:tplc="515003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928B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D6F6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B47A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1AC6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A66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E4DB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569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EA7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D6D7B"/>
    <w:multiLevelType w:val="hybridMultilevel"/>
    <w:tmpl w:val="CEDE9528"/>
    <w:lvl w:ilvl="0" w:tplc="8EC219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1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D4F5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7A3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00DB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29E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0608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06D8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18C1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973C2"/>
    <w:multiLevelType w:val="hybridMultilevel"/>
    <w:tmpl w:val="444EF7EE"/>
    <w:lvl w:ilvl="0" w:tplc="FC2AA3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F609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FCE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124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983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F40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5EE9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4809D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8EC9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D248F"/>
    <w:multiLevelType w:val="hybridMultilevel"/>
    <w:tmpl w:val="698800CC"/>
    <w:lvl w:ilvl="0" w:tplc="017400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48752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7219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BC4B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E28D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26B4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B27A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5651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0CB1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C5693"/>
    <w:multiLevelType w:val="hybridMultilevel"/>
    <w:tmpl w:val="3FE4935E"/>
    <w:lvl w:ilvl="0" w:tplc="F6362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5AB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6264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3AA9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646D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BA91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FA0E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D654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16D5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E4566"/>
    <w:multiLevelType w:val="hybridMultilevel"/>
    <w:tmpl w:val="1B1E99A6"/>
    <w:lvl w:ilvl="0" w:tplc="167004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2CA5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04D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FAC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45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20DF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B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63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46F5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E7A32"/>
    <w:multiLevelType w:val="hybridMultilevel"/>
    <w:tmpl w:val="1FD6DB84"/>
    <w:lvl w:ilvl="0" w:tplc="FDF2D1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5E46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AAF7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B612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8264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96AB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78F5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3212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6E1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326EF"/>
    <w:multiLevelType w:val="hybridMultilevel"/>
    <w:tmpl w:val="CC546306"/>
    <w:lvl w:ilvl="0" w:tplc="451820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56877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AE51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E46D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8E6D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F2E3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20BF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968B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223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24DE2"/>
    <w:multiLevelType w:val="hybridMultilevel"/>
    <w:tmpl w:val="2974BE8A"/>
    <w:lvl w:ilvl="0" w:tplc="35C079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20E31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1A8E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C280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96B4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D62B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9442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5A75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7830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D35E3"/>
    <w:multiLevelType w:val="hybridMultilevel"/>
    <w:tmpl w:val="2AFEE1D0"/>
    <w:lvl w:ilvl="0" w:tplc="95AC8F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8080D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A8F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CBB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D6A8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C59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948A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54D0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DC4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954AE"/>
    <w:multiLevelType w:val="hybridMultilevel"/>
    <w:tmpl w:val="C6B834DA"/>
    <w:lvl w:ilvl="0" w:tplc="11A8C0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C8B3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6A13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88DA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483B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4CFB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061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CA9A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DAB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9271C"/>
    <w:multiLevelType w:val="hybridMultilevel"/>
    <w:tmpl w:val="3D6E2AAA"/>
    <w:lvl w:ilvl="0" w:tplc="20FCD4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8E65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8C76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36E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ED4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0EE5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4C7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769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2E95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F1B1F5A"/>
    <w:multiLevelType w:val="hybridMultilevel"/>
    <w:tmpl w:val="FF203C8A"/>
    <w:lvl w:ilvl="0" w:tplc="E54E8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94EA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82C5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105A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40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94C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C66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964B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ACE8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EA39A7"/>
    <w:multiLevelType w:val="hybridMultilevel"/>
    <w:tmpl w:val="F814B69C"/>
    <w:lvl w:ilvl="0" w:tplc="2E72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0E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4C9E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B2B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6446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EA53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81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5CD7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3E02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AF6A65"/>
    <w:multiLevelType w:val="hybridMultilevel"/>
    <w:tmpl w:val="00923466"/>
    <w:lvl w:ilvl="0" w:tplc="A322F4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26AA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769C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74E0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A8A3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FE33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140E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886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90E3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EB599C"/>
    <w:multiLevelType w:val="hybridMultilevel"/>
    <w:tmpl w:val="13307660"/>
    <w:lvl w:ilvl="0" w:tplc="BFEA30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0CB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703E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461E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DE69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E2E2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5C4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B0A1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943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13"/>
  </w:num>
  <w:num w:numId="4">
    <w:abstractNumId w:val="11"/>
  </w:num>
  <w:num w:numId="5">
    <w:abstractNumId w:val="17"/>
  </w:num>
  <w:num w:numId="6">
    <w:abstractNumId w:val="21"/>
  </w:num>
  <w:num w:numId="7">
    <w:abstractNumId w:val="18"/>
  </w:num>
  <w:num w:numId="8">
    <w:abstractNumId w:val="9"/>
  </w:num>
  <w:num w:numId="9">
    <w:abstractNumId w:val="2"/>
  </w:num>
  <w:num w:numId="10">
    <w:abstractNumId w:val="6"/>
  </w:num>
  <w:num w:numId="11">
    <w:abstractNumId w:val="3"/>
  </w:num>
  <w:num w:numId="12">
    <w:abstractNumId w:val="7"/>
  </w:num>
  <w:num w:numId="13">
    <w:abstractNumId w:val="8"/>
  </w:num>
  <w:num w:numId="14">
    <w:abstractNumId w:val="4"/>
  </w:num>
  <w:num w:numId="15">
    <w:abstractNumId w:val="24"/>
  </w:num>
  <w:num w:numId="16">
    <w:abstractNumId w:val="20"/>
  </w:num>
  <w:num w:numId="17">
    <w:abstractNumId w:val="10"/>
  </w:num>
  <w:num w:numId="18">
    <w:abstractNumId w:val="16"/>
  </w:num>
  <w:num w:numId="19">
    <w:abstractNumId w:val="12"/>
  </w:num>
  <w:num w:numId="20">
    <w:abstractNumId w:val="22"/>
  </w:num>
  <w:num w:numId="21">
    <w:abstractNumId w:val="15"/>
  </w:num>
  <w:num w:numId="22">
    <w:abstractNumId w:val="14"/>
  </w:num>
  <w:num w:numId="23">
    <w:abstractNumId w:val="1"/>
  </w:num>
  <w:num w:numId="24">
    <w:abstractNumId w:val="0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tTC3sDA3NDc1NjBU0lEKTi0uzszPAykwqgUA6FSE0iwAAAA="/>
  </w:docVars>
  <w:rsids>
    <w:rsidRoot w:val="00EB7480"/>
    <w:rsid w:val="00004A99"/>
    <w:rsid w:val="0009206F"/>
    <w:rsid w:val="00093570"/>
    <w:rsid w:val="00675BA1"/>
    <w:rsid w:val="007B100A"/>
    <w:rsid w:val="00B02CBB"/>
    <w:rsid w:val="00C31BBD"/>
    <w:rsid w:val="00EB7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B4D8E12"/>
  <w15:chartTrackingRefBased/>
  <w15:docId w15:val="{77FB1CAD-5474-4019-A148-CCCD03CCC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7480"/>
    <w:pPr>
      <w:ind w:left="720"/>
      <w:contextualSpacing/>
    </w:pPr>
  </w:style>
  <w:style w:type="table" w:styleId="TableGrid">
    <w:name w:val="Table Grid"/>
    <w:basedOn w:val="TableNormal"/>
    <w:uiPriority w:val="39"/>
    <w:rsid w:val="00004A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4A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A99"/>
  </w:style>
  <w:style w:type="paragraph" w:styleId="Footer">
    <w:name w:val="footer"/>
    <w:basedOn w:val="Normal"/>
    <w:link w:val="FooterChar"/>
    <w:uiPriority w:val="99"/>
    <w:unhideWhenUsed/>
    <w:rsid w:val="00004A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A99"/>
  </w:style>
  <w:style w:type="paragraph" w:styleId="NoSpacing">
    <w:name w:val="No Spacing"/>
    <w:link w:val="NoSpacingChar"/>
    <w:uiPriority w:val="1"/>
    <w:qFormat/>
    <w:rsid w:val="00004A9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04A99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0920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206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2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81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2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9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5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4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675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9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6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7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3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2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652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0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4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1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4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70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8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32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0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66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8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41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64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7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1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7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0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4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6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110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2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7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3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8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2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7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8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2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67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5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40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0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192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90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130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40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2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6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950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3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94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0654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13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0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20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9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96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8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6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00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4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7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2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31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3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60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36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6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98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1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89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6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31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403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6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7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69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1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SA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C63B28"/>
      </a:accent1>
      <a:accent2>
        <a:srgbClr val="9B2D1F"/>
      </a:accent2>
      <a:accent3>
        <a:srgbClr val="C3C0C0"/>
      </a:accent3>
      <a:accent4>
        <a:srgbClr val="D8D8D8"/>
      </a:accent4>
      <a:accent5>
        <a:srgbClr val="918485"/>
      </a:accent5>
      <a:accent6>
        <a:srgbClr val="9B2D1F"/>
      </a:accent6>
      <a:hlink>
        <a:srgbClr val="9B2D1F"/>
      </a:hlink>
      <a:folHlink>
        <a:srgbClr val="96A9A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/20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8</Words>
  <Characters>415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ssman School of Business Resume Rubric</vt:lpstr>
    </vt:vector>
  </TitlesOfParts>
  <Company>BSAD</Company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ssman School of Business Resume Rubric</dc:title>
  <dc:subject>The below rubric provides standards and guidance for reviewing GSB student resumes and providing constructive feedback.</dc:subject>
  <dc:creator>GSB Career Management Office</dc:creator>
  <cp:keywords/>
  <dc:description/>
  <cp:lastModifiedBy>Madison Berry</cp:lastModifiedBy>
  <cp:revision>2</cp:revision>
  <cp:lastPrinted>2017-08-19T23:27:00Z</cp:lastPrinted>
  <dcterms:created xsi:type="dcterms:W3CDTF">2020-08-28T13:06:00Z</dcterms:created>
  <dcterms:modified xsi:type="dcterms:W3CDTF">2020-08-28T13:06:00Z</dcterms:modified>
</cp:coreProperties>
</file>